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59212232" w:rsidR="00071896" w:rsidRPr="00463427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  <w:lang w:val="vi-VN"/>
              </w:rPr>
            </w:pPr>
            <w:r>
              <w:rPr>
                <w:rFonts w:ascii="Calibri" w:hAnsi="Calibri" w:cs="Calibri"/>
              </w:rPr>
              <w:t>0</w:t>
            </w:r>
            <w:r w:rsidR="001140C9">
              <w:rPr>
                <w:rFonts w:ascii="Calibri" w:hAnsi="Calibri" w:cs="Calibri"/>
              </w:rPr>
              <w:t>4</w:t>
            </w:r>
            <w:r>
              <w:rPr>
                <w:rFonts w:ascii="Calibri" w:hAnsi="Calibri" w:cs="Calibri"/>
              </w:rPr>
              <w:t>/</w:t>
            </w:r>
            <w:r w:rsidR="001140C9">
              <w:rPr>
                <w:rFonts w:ascii="Calibri" w:hAnsi="Calibri" w:cs="Calibri"/>
              </w:rPr>
              <w:t>01</w:t>
            </w:r>
            <w:r>
              <w:rPr>
                <w:rFonts w:ascii="Calibri" w:hAnsi="Calibri" w:cs="Calibri"/>
              </w:rPr>
              <w:t xml:space="preserve">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Zoom</w:t>
            </w:r>
            <w:r w:rsidR="00463427">
              <w:rPr>
                <w:rFonts w:ascii="Calibri" w:hAnsi="Calibri" w:cs="Calibri"/>
                <w:lang w:val="vi-VN"/>
              </w:rPr>
              <w:t xml:space="preserve">, </w:t>
            </w:r>
            <w:r w:rsidR="001140C9">
              <w:rPr>
                <w:rFonts w:ascii="Calibri" w:hAnsi="Calibri" w:cs="Calibri"/>
              </w:rPr>
              <w:t>2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1140C9">
              <w:rPr>
                <w:rFonts w:ascii="Calibri" w:hAnsi="Calibri" w:cs="Calibri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0 – </w:t>
            </w:r>
            <w:r w:rsidR="001140C9">
              <w:rPr>
                <w:rFonts w:ascii="Calibri" w:hAnsi="Calibri" w:cs="Calibri"/>
              </w:rPr>
              <w:t>3:00</w:t>
            </w:r>
            <w:r w:rsidR="00463427">
              <w:rPr>
                <w:rFonts w:ascii="Calibri" w:hAnsi="Calibri" w:cs="Calibri"/>
                <w:lang w:val="vi-VN"/>
              </w:rPr>
              <w:t xml:space="preserve"> </w:t>
            </w:r>
            <w:r w:rsidR="001140C9">
              <w:rPr>
                <w:rFonts w:ascii="Calibri" w:hAnsi="Calibri" w:cs="Calibri"/>
              </w:rPr>
              <w:t>P</w:t>
            </w:r>
            <w:r w:rsidR="00463427">
              <w:rPr>
                <w:rFonts w:ascii="Calibri" w:hAnsi="Calibri" w:cs="Calibri"/>
                <w:lang w:val="vi-VN"/>
              </w:rPr>
              <w:t xml:space="preserve">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23CBADF3" w14:textId="0257D9D0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0B0A58B" w14:textId="6C22D6A7" w:rsidR="00054C18" w:rsidRPr="006E76A0" w:rsidRDefault="00684529" w:rsidP="00657468">
            <w:pPr>
              <w:tabs>
                <w:tab w:val="center" w:pos="4320"/>
                <w:tab w:val="right" w:pos="8640"/>
              </w:tabs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Joe Sac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7F4BADF7" w14:textId="48856761" w:rsidR="00054C18" w:rsidRPr="003C3F96" w:rsidRDefault="00054C18" w:rsidP="003C3F96">
            <w:r w:rsidRPr="003C3F96">
              <w:t xml:space="preserve">Ammar </w:t>
            </w:r>
            <w:proofErr w:type="spellStart"/>
            <w:r w:rsidRPr="003C3F96">
              <w:t>Lokhandwala</w:t>
            </w:r>
            <w:proofErr w:type="spellEnd"/>
          </w:p>
        </w:tc>
      </w:tr>
      <w:tr w:rsidR="00054C18" w:rsidRPr="00FD58C3" w14:paraId="10991975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8705C63" w14:textId="37927E2D" w:rsidR="00054C18" w:rsidRPr="007D12C7" w:rsidRDefault="00684529" w:rsidP="0007138C">
            <w:pPr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Umera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678C68B0" w14:textId="1D25E206" w:rsidR="00054C18" w:rsidRPr="003C3F96" w:rsidRDefault="00054C18" w:rsidP="003C3F96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</w:tr>
      <w:tr w:rsidR="00054C18" w:rsidRPr="00FD58C3" w14:paraId="1CFFC113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0BF444B2" w:rsidR="00054C18" w:rsidRPr="003C3F96" w:rsidRDefault="00054C18" w:rsidP="003C3F96">
            <w:r w:rsidRPr="003C3F96">
              <w:t xml:space="preserve">Michael </w:t>
            </w:r>
            <w:proofErr w:type="spellStart"/>
            <w:r w:rsidRPr="003C3F96">
              <w:t>Gurch</w:t>
            </w:r>
            <w:proofErr w:type="spellEnd"/>
          </w:p>
        </w:tc>
      </w:tr>
      <w:tr w:rsidR="00054C18" w:rsidRPr="00FD58C3" w14:paraId="1FF37178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</w:tr>
      <w:tr w:rsidR="006E76A0" w:rsidRPr="00FD58C3" w14:paraId="5C659F26" w14:textId="77777777" w:rsidTr="006E76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1492CD2F" w14:textId="77777777" w:rsidR="006E76A0" w:rsidRPr="00FD58C3" w:rsidRDefault="006E76A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auto"/>
          </w:tcPr>
          <w:p w14:paraId="5ED64017" w14:textId="4A0DE1C6" w:rsidR="006E76A0" w:rsidRPr="006E76A0" w:rsidRDefault="006E76A0" w:rsidP="003C3F96">
            <w:pPr>
              <w:rPr>
                <w:lang w:val="vi-VN"/>
              </w:rPr>
            </w:pPr>
            <w:r>
              <w:rPr>
                <w:lang w:val="vi-VN"/>
              </w:rPr>
              <w:t>Vivian Bui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72EA7ADB" w14:textId="49511E73" w:rsidR="009C704B" w:rsidRDefault="00F22EED" w:rsidP="00D15C04">
      <w:pPr>
        <w:pStyle w:val="ListParagraph"/>
        <w:numPr>
          <w:ilvl w:val="0"/>
          <w:numId w:val="3"/>
        </w:numPr>
        <w:ind w:left="360"/>
        <w:rPr>
          <w:rFonts w:cs="Calibri"/>
          <w:color w:val="000000" w:themeColor="text1"/>
        </w:rPr>
      </w:pPr>
      <w:r w:rsidRPr="006E76A0">
        <w:rPr>
          <w:rFonts w:cs="Calibri"/>
          <w:b/>
          <w:bCs/>
          <w:color w:val="000000" w:themeColor="text1"/>
        </w:rPr>
        <w:t>Current Trello Board</w:t>
      </w:r>
      <w:r w:rsidRPr="006E76A0">
        <w:rPr>
          <w:rFonts w:cs="Calibri"/>
          <w:color w:val="000000" w:themeColor="text1"/>
        </w:rPr>
        <w:t xml:space="preserve"> </w:t>
      </w:r>
    </w:p>
    <w:p w14:paraId="06131A8B" w14:textId="77777777" w:rsidR="003B0CF9" w:rsidRDefault="003B0CF9" w:rsidP="003461AD">
      <w:pPr>
        <w:pStyle w:val="ListParagraph"/>
        <w:ind w:left="360"/>
        <w:rPr>
          <w:rFonts w:cs="Calibri"/>
          <w:color w:val="000000" w:themeColor="text1"/>
        </w:rPr>
      </w:pPr>
    </w:p>
    <w:p w14:paraId="4809FC4A" w14:textId="71347FAE" w:rsidR="003461AD" w:rsidRDefault="003461AD" w:rsidP="003461AD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Meetings: </w:t>
      </w:r>
    </w:p>
    <w:p w14:paraId="58DEAA34" w14:textId="29D33A93" w:rsidR="003B0CF9" w:rsidRPr="006E76A0" w:rsidRDefault="001140C9" w:rsidP="003461AD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277AE11C" wp14:editId="6F929ABD">
            <wp:extent cx="6400800" cy="4000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7772C" w14:textId="6729B227" w:rsidR="00B91D09" w:rsidRDefault="00B91D0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516332C0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190FC75D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377D4CE5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42F8251A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5153BF2E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106842D6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38F8AFD6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4B2FD071" w14:textId="66473F04" w:rsidR="003461AD" w:rsidRDefault="003461A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Development: </w:t>
      </w:r>
    </w:p>
    <w:p w14:paraId="56496E1E" w14:textId="0E8B35FF" w:rsidR="001140C9" w:rsidRDefault="001140C9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0DA3238C" wp14:editId="2BD716B0">
            <wp:extent cx="6400800" cy="4000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B0110" w14:textId="45A461C7" w:rsidR="00463427" w:rsidRPr="001140C9" w:rsidRDefault="00463427" w:rsidP="001140C9">
      <w:pPr>
        <w:rPr>
          <w:b/>
          <w:bCs/>
        </w:rPr>
      </w:pPr>
    </w:p>
    <w:p w14:paraId="377D9E62" w14:textId="77777777" w:rsidR="0081304A" w:rsidRDefault="0081304A" w:rsidP="00463427">
      <w:pPr>
        <w:pStyle w:val="ListParagraph"/>
        <w:spacing w:after="0" w:line="240" w:lineRule="auto"/>
        <w:ind w:left="360"/>
        <w:rPr>
          <w:b/>
          <w:bCs/>
        </w:rPr>
      </w:pPr>
    </w:p>
    <w:p w14:paraId="269A41A0" w14:textId="4272AE71" w:rsidR="009C704B" w:rsidRPr="00ED5177" w:rsidRDefault="009C704B" w:rsidP="006E76A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313920FA" w14:textId="5CD2B906" w:rsidR="003B0CF9" w:rsidRDefault="001140C9" w:rsidP="003B0CF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 xml:space="preserve">Review features and testing results </w:t>
      </w:r>
    </w:p>
    <w:p w14:paraId="1B10FBE1" w14:textId="1CEF884A" w:rsidR="001140C9" w:rsidRDefault="001140C9" w:rsidP="003B0CF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>Perform UAT</w:t>
      </w:r>
    </w:p>
    <w:p w14:paraId="2C4C4F35" w14:textId="607C4B25" w:rsidR="001140C9" w:rsidRDefault="001140C9" w:rsidP="003B0CF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>Training</w:t>
      </w:r>
    </w:p>
    <w:p w14:paraId="1B5BAF39" w14:textId="07EF3869" w:rsidR="001140C9" w:rsidRDefault="001140C9" w:rsidP="003B0CF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>Sign-off Sprint 1</w:t>
      </w:r>
    </w:p>
    <w:p w14:paraId="7F53B8DB" w14:textId="62767CF6" w:rsidR="001140C9" w:rsidRPr="00A139FC" w:rsidRDefault="001140C9" w:rsidP="003B0CF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 xml:space="preserve">Sprint 2 Starts – Analyze Stage: Confirm user stories and UAT </w:t>
      </w: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16493CE6" w14:textId="5AF34A35" w:rsidR="009C704B" w:rsidRPr="00FB56D4" w:rsidRDefault="009C704B" w:rsidP="00FB56D4">
      <w:pPr>
        <w:pStyle w:val="ListParagraph"/>
        <w:ind w:left="360"/>
      </w:pPr>
    </w:p>
    <w:sectPr w:rsidR="009C704B" w:rsidRPr="00FB56D4" w:rsidSect="00E23351">
      <w:headerReference w:type="default" r:id="rId10"/>
      <w:footerReference w:type="default" r:id="rId11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207FF" w14:textId="77777777" w:rsidR="004B1C94" w:rsidRDefault="004B1C94">
      <w:r>
        <w:separator/>
      </w:r>
    </w:p>
  </w:endnote>
  <w:endnote w:type="continuationSeparator" w:id="0">
    <w:p w14:paraId="67FF3C64" w14:textId="77777777" w:rsidR="004B1C94" w:rsidRDefault="004B1C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73D9A" w14:textId="77777777" w:rsidR="004B1C94" w:rsidRDefault="004B1C94">
      <w:r>
        <w:separator/>
      </w:r>
    </w:p>
  </w:footnote>
  <w:footnote w:type="continuationSeparator" w:id="0">
    <w:p w14:paraId="39F788F6" w14:textId="77777777" w:rsidR="004B1C94" w:rsidRDefault="004B1C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B02F97"/>
    <w:multiLevelType w:val="hybridMultilevel"/>
    <w:tmpl w:val="9D3803C4"/>
    <w:lvl w:ilvl="0" w:tplc="ADFAF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7683401">
    <w:abstractNumId w:val="1"/>
  </w:num>
  <w:num w:numId="2" w16cid:durableId="1264726282">
    <w:abstractNumId w:val="8"/>
  </w:num>
  <w:num w:numId="3" w16cid:durableId="656619126">
    <w:abstractNumId w:val="0"/>
  </w:num>
  <w:num w:numId="4" w16cid:durableId="83573901">
    <w:abstractNumId w:val="5"/>
  </w:num>
  <w:num w:numId="5" w16cid:durableId="286786811">
    <w:abstractNumId w:val="10"/>
  </w:num>
  <w:num w:numId="6" w16cid:durableId="1545949109">
    <w:abstractNumId w:val="2"/>
  </w:num>
  <w:num w:numId="7" w16cid:durableId="1722708851">
    <w:abstractNumId w:val="7"/>
  </w:num>
  <w:num w:numId="8" w16cid:durableId="1186941512">
    <w:abstractNumId w:val="6"/>
  </w:num>
  <w:num w:numId="9" w16cid:durableId="342245903">
    <w:abstractNumId w:val="9"/>
  </w:num>
  <w:num w:numId="10" w16cid:durableId="852260074">
    <w:abstractNumId w:val="3"/>
  </w:num>
  <w:num w:numId="11" w16cid:durableId="203255854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4258"/>
    <w:rsid w:val="00110EB0"/>
    <w:rsid w:val="001140C9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41F1B"/>
    <w:rsid w:val="002560DC"/>
    <w:rsid w:val="00275AC9"/>
    <w:rsid w:val="002861AF"/>
    <w:rsid w:val="002904C8"/>
    <w:rsid w:val="002D0336"/>
    <w:rsid w:val="002D7599"/>
    <w:rsid w:val="002D77B3"/>
    <w:rsid w:val="002F28C6"/>
    <w:rsid w:val="002F50BE"/>
    <w:rsid w:val="002F63F9"/>
    <w:rsid w:val="003048F0"/>
    <w:rsid w:val="00307BB4"/>
    <w:rsid w:val="00310A61"/>
    <w:rsid w:val="003146FB"/>
    <w:rsid w:val="0033327C"/>
    <w:rsid w:val="00336419"/>
    <w:rsid w:val="003366C4"/>
    <w:rsid w:val="00341D98"/>
    <w:rsid w:val="003461AD"/>
    <w:rsid w:val="0035360B"/>
    <w:rsid w:val="00357844"/>
    <w:rsid w:val="003602C0"/>
    <w:rsid w:val="0036244E"/>
    <w:rsid w:val="00363DFA"/>
    <w:rsid w:val="00367BA4"/>
    <w:rsid w:val="003711C1"/>
    <w:rsid w:val="00385025"/>
    <w:rsid w:val="00386224"/>
    <w:rsid w:val="003967E4"/>
    <w:rsid w:val="003A5863"/>
    <w:rsid w:val="003A5AF4"/>
    <w:rsid w:val="003B0CF9"/>
    <w:rsid w:val="003C0D41"/>
    <w:rsid w:val="003C3F96"/>
    <w:rsid w:val="003C7CF8"/>
    <w:rsid w:val="003D0755"/>
    <w:rsid w:val="003D2386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4638C"/>
    <w:rsid w:val="004560E7"/>
    <w:rsid w:val="004621BA"/>
    <w:rsid w:val="00463427"/>
    <w:rsid w:val="00482C8C"/>
    <w:rsid w:val="00485F53"/>
    <w:rsid w:val="00491B21"/>
    <w:rsid w:val="00494448"/>
    <w:rsid w:val="00495A88"/>
    <w:rsid w:val="004A3822"/>
    <w:rsid w:val="004A3AC0"/>
    <w:rsid w:val="004A794B"/>
    <w:rsid w:val="004B1C94"/>
    <w:rsid w:val="004B1E6E"/>
    <w:rsid w:val="004B4CC1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D6BAC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84529"/>
    <w:rsid w:val="006B214D"/>
    <w:rsid w:val="006B7310"/>
    <w:rsid w:val="006C00BC"/>
    <w:rsid w:val="006C4563"/>
    <w:rsid w:val="006E300C"/>
    <w:rsid w:val="006E76A0"/>
    <w:rsid w:val="006F37F1"/>
    <w:rsid w:val="006F7345"/>
    <w:rsid w:val="007167C4"/>
    <w:rsid w:val="00717A54"/>
    <w:rsid w:val="007243AC"/>
    <w:rsid w:val="007262B1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7A5F"/>
    <w:rsid w:val="007F0FD0"/>
    <w:rsid w:val="008010C0"/>
    <w:rsid w:val="0081304A"/>
    <w:rsid w:val="0081464F"/>
    <w:rsid w:val="00823D22"/>
    <w:rsid w:val="00835AD6"/>
    <w:rsid w:val="00850288"/>
    <w:rsid w:val="00851BC4"/>
    <w:rsid w:val="008537D5"/>
    <w:rsid w:val="00864FE2"/>
    <w:rsid w:val="0087048B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6EA6"/>
    <w:rsid w:val="009770E3"/>
    <w:rsid w:val="009909FD"/>
    <w:rsid w:val="009B467B"/>
    <w:rsid w:val="009C0C84"/>
    <w:rsid w:val="009C6D79"/>
    <w:rsid w:val="009C704B"/>
    <w:rsid w:val="009D124E"/>
    <w:rsid w:val="009D308E"/>
    <w:rsid w:val="00A139FC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91D09"/>
    <w:rsid w:val="00BA0B18"/>
    <w:rsid w:val="00BA4E9F"/>
    <w:rsid w:val="00BB0353"/>
    <w:rsid w:val="00BD468D"/>
    <w:rsid w:val="00BE246A"/>
    <w:rsid w:val="00C00F78"/>
    <w:rsid w:val="00C106C0"/>
    <w:rsid w:val="00C24BA2"/>
    <w:rsid w:val="00C31637"/>
    <w:rsid w:val="00C31C4A"/>
    <w:rsid w:val="00C32D26"/>
    <w:rsid w:val="00C5044D"/>
    <w:rsid w:val="00C621C2"/>
    <w:rsid w:val="00C819B0"/>
    <w:rsid w:val="00C837A6"/>
    <w:rsid w:val="00C94E32"/>
    <w:rsid w:val="00CA7684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330F"/>
    <w:rsid w:val="00D96822"/>
    <w:rsid w:val="00DA7766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A32C6"/>
    <w:rsid w:val="00EB4ABC"/>
    <w:rsid w:val="00EC3DB8"/>
    <w:rsid w:val="00EC6201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0D9E"/>
    <w:rsid w:val="00F72C75"/>
    <w:rsid w:val="00F7594E"/>
    <w:rsid w:val="00F805D3"/>
    <w:rsid w:val="00F92C32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2</cp:revision>
  <cp:lastPrinted>2005-05-27T20:03:00Z</cp:lastPrinted>
  <dcterms:created xsi:type="dcterms:W3CDTF">2022-04-01T15:39:00Z</dcterms:created>
  <dcterms:modified xsi:type="dcterms:W3CDTF">2022-04-01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